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Nairobi,</w:t>
      </w:r>
      <w:r>
        <w:t xml:space="preserve"> </w:t>
      </w:r>
      <w:r>
        <w:t xml:space="preserve">Kenya</w:t>
      </w:r>
    </w:p>
    <w:bookmarkStart w:id="20" w:name="X7ef9500661c67419a5aa964eca4a11626bc9df6"/>
    <w:p>
      <w:pPr>
        <w:pStyle w:val="Heading1"/>
      </w:pPr>
      <w:r>
        <w:t xml:space="preserve">Internship Application Letter for Graphic Designer Position</w:t>
      </w:r>
    </w:p>
    <w:p>
      <w:pPr>
        <w:pStyle w:val="FirstParagraph"/>
      </w:pPr>
      <w:r>
        <w:t xml:space="preserve">Applying to Contribute to Nairobi's Dynamic Creative Ecosystem in Kenya</w:t>
      </w:r>
    </w:p>
    <w:bookmarkEnd w:id="20"/>
    <w:p>
      <w:pPr>
        <w:pStyle w:val="BodyText"/>
      </w:pPr>
      <w:r>
        <w:t xml:space="preserve">To the Hiring Manager at [Company Name],</w:t>
      </w:r>
    </w:p>
    <w:p>
      <w:pPr>
        <w:pStyle w:val="BodyText"/>
      </w:pPr>
      <w:r>
        <w:t xml:space="preserve">Dear Hiring Manager,</w:t>
      </w:r>
    </w:p>
    <w:p>
      <w:pPr>
        <w:pStyle w:val="BodyText"/>
      </w:pPr>
      <w:r>
        <w:t xml:space="preserve">I am writing with immense enthusiasm to submit my application for the Graphic Designer Internship Position at your esteemed organization, as advertised on LinkedIn and through [University/Platform Name]. As a final-year Bachelor of Arts (Design) student at Kenyatta University with a specialization in Digital Media and Visual Communication, I have meticulously crafted this</w:t>
      </w:r>
      <w:r>
        <w:t xml:space="preserve"> </w:t>
      </w:r>
      <w:r>
        <w:t xml:space="preserve">Internship Application Letter</w:t>
      </w:r>
      <w:r>
        <w:t xml:space="preserve"> </w:t>
      </w:r>
      <w:r>
        <w:t xml:space="preserve">to express my profound interest in contributing to your creative team within the vibrant heart of</w:t>
      </w:r>
      <w:r>
        <w:t xml:space="preserve"> </w:t>
      </w:r>
      <w:r>
        <w:t xml:space="preserve">Kenya Nairobi</w:t>
      </w:r>
      <w:r>
        <w:t xml:space="preserve">. Having closely followed your innovative campaigns for local brands like Safaricom’s "M-Pesa" customer engagement initiatives and Equity Bank's community-focused visual storytelling, I am confident my skills align precisely with the needs of Nairobi’s evolving design landscape.</w:t>
      </w:r>
    </w:p>
    <w:p>
      <w:pPr>
        <w:pStyle w:val="BodyText"/>
      </w:pPr>
      <w:r>
        <w:t xml:space="preserve">My academic journey has been deeply rooted in understanding the unique visual language required to resonate with Kenyan audiences. Courses such as "African Visual Identity Systems" and "Mobile-First Design for Emerging Markets" have equipped me not just with technical proficiency in Adobe Creative Suite (Photoshop, Illustrator, InDesign) and Figma, but also with cultural intelligence essential for designing effectively within</w:t>
      </w:r>
      <w:r>
        <w:t xml:space="preserve"> </w:t>
      </w:r>
      <w:r>
        <w:t xml:space="preserve">Kenya Nairobi</w:t>
      </w:r>
      <w:r>
        <w:t xml:space="preserve">. For instance, my recent portfolio project—developing a visual identity package for "Mama’s Harvest," a women-led agri-tech startup based in Kibera—required integrating Maasai patterns with minimalist modern aesthetics to appeal to both rural farmers and urban tech-savvy consumers. This experience taught me how crucial it is to balance global design trends with authentic local narratives, a principle central to successful branding in Nairobi’s diverse market.</w:t>
      </w:r>
    </w:p>
    <w:p>
      <w:pPr>
        <w:pStyle w:val="BodyText"/>
      </w:pPr>
      <w:r>
        <w:t xml:space="preserve">What particularly excites me about your company is your commitment to elevating Kenyan creatives through initiatives like the "Nairobi Design Collective" workshops. I’ve long admired how you champion local talent—such as featuring emerging designers from The Design Hub Nairobi in your annual "Creative Mornings Nairobi" series. My internship goals are intrinsically tied to this ethos: I aim not only to learn from industry leaders but also to contribute fresh perspectives on digital design for Kenya’s youth-dominated population. With over 85% of Kenyan internet users accessing content via smartphones (Data Reportal, 2023), I’ve focused my skillset on responsive social media templates, micro-animation for WhatsApp campaigns, and accessible color palettes for low-bandwidth environments—critical considerations for brands targeting Nairobi’s rapidly growing digital consumers.</w:t>
      </w:r>
    </w:p>
    <w:p>
      <w:pPr>
        <w:pStyle w:val="BodyText"/>
      </w:pPr>
      <w:r>
        <w:t xml:space="preserve">My hands-on experience extends beyond academia. As a freelance designer for "Bana Bana," a Nairobi-based sustainable fashion brand specializing in handwoven Kenyan textiles, I created Instagram carousels and email newsletters that increased their engagement by 40% within three months. I also volunteered with "Design for Change Kenya," co-creating visual guides on menstrual health awareness for rural schools using culturally sensitive imagery—demonstrating my ability to translate complex messages into compelling visuals accessible across Nairobi’s socioeconomic spectrum. These projects required me to navigate tight deadlines, collaborative feedback cycles, and ethical design considerations—a perfect microcosm of the professional environment I seek at your organization.</w:t>
      </w:r>
    </w:p>
    <w:p>
      <w:pPr>
        <w:pStyle w:val="BodyText"/>
      </w:pPr>
      <w:r>
        <w:t xml:space="preserve">Understanding that Nairobi’s creative industry thrives on networking and community, I actively participate in local events like "Nairobi Design Week" (2023) and workshops hosted by the Kenya Association of Graphic Designers (KAGD). At KAGD’s recent session on "AI Tools for Localized Branding," I connected with designers from M-Pesa’s creative team, learning about their shift toward AI-assisted content personalization for Kenyan dialects. This exposure reinforces my belief that growth in</w:t>
      </w:r>
      <w:r>
        <w:t xml:space="preserve"> </w:t>
      </w:r>
      <w:r>
        <w:t xml:space="preserve">Kenya Nairobi</w:t>
      </w:r>
      <w:r>
        <w:t xml:space="preserve"> </w:t>
      </w:r>
      <w:r>
        <w:t xml:space="preserve">demands continuous adaptation—something I bring to every project through my proactive approach to industry trends.</w:t>
      </w:r>
    </w:p>
    <w:p>
      <w:pPr>
        <w:pStyle w:val="BodyText"/>
      </w:pPr>
      <w:r>
        <w:t xml:space="preserve">I am particularly drawn to your company’s recent campaign for "Mama Tasha’s Kitchen," a food delivery app celebrating Kenyan home cooking. The way you wove Swahili proverbs into the visual narrative while maintaining modern UX principles exemplified the cultural authenticity and innovation I aspire to deliver. As a</w:t>
      </w:r>
      <w:r>
        <w:t xml:space="preserve"> </w:t>
      </w:r>
      <w:r>
        <w:t xml:space="preserve">Graphic Designer</w:t>
      </w:r>
      <w:r>
        <w:t xml:space="preserve"> </w:t>
      </w:r>
      <w:r>
        <w:t xml:space="preserve">intern, I would eagerly assist in developing assets for similar projects—whether translating client briefs into engaging social media series or refining brand guidelines for Nairobi’s evolving startup ecosystem. My fluency in Swahili (B1 level) and English further enables me to collaborate seamlessly with local teams and understand nuanced cultural references that elevate design impact.</w:t>
      </w:r>
    </w:p>
    <w:p>
      <w:pPr>
        <w:pStyle w:val="BodyText"/>
      </w:pPr>
      <w:r>
        <w:t xml:space="preserve">My technical toolkit includes proficiency in:</w:t>
      </w:r>
    </w:p>
    <w:p>
      <w:pPr>
        <w:numPr>
          <w:ilvl w:val="0"/>
          <w:numId w:val="1001"/>
        </w:numPr>
        <w:pStyle w:val="Compact"/>
      </w:pPr>
      <w:r>
        <w:rPr>
          <w:bCs/>
          <w:b/>
        </w:rPr>
        <w:t xml:space="preserve">Adobe Creative Cloud</w:t>
      </w:r>
      <w:r>
        <w:t xml:space="preserve">: Mastery of vector illustration, photo editing, and typography for print/digital</w:t>
      </w:r>
    </w:p>
    <w:p>
      <w:pPr>
        <w:numPr>
          <w:ilvl w:val="0"/>
          <w:numId w:val="1001"/>
        </w:numPr>
        <w:pStyle w:val="Compact"/>
      </w:pPr>
      <w:r>
        <w:rPr>
          <w:bCs/>
          <w:b/>
        </w:rPr>
        <w:t xml:space="preserve">Figma &amp; Canva</w:t>
      </w:r>
      <w:r>
        <w:t xml:space="preserve">: Rapid prototyping for mobile-first campaigns targeting Kenyan users</w:t>
      </w:r>
    </w:p>
    <w:p>
      <w:pPr>
        <w:numPr>
          <w:ilvl w:val="0"/>
          <w:numId w:val="1001"/>
        </w:numPr>
        <w:pStyle w:val="Compact"/>
      </w:pPr>
      <w:r>
        <w:rPr>
          <w:bCs/>
          <w:b/>
        </w:rPr>
        <w:t xml:space="preserve">Content Strategy Basics</w:t>
      </w:r>
      <w:r>
        <w:t xml:space="preserve">: Creating mood boards aligned with cultural values (e.g., "Harambee" community spirit)</w:t>
      </w:r>
    </w:p>
    <w:p>
      <w:pPr>
        <w:pStyle w:val="FirstParagraph"/>
      </w:pPr>
      <w:r>
        <w:t xml:space="preserve">I have attached my portfolio showcasing 15+ projects, including the Mama’s Harvest identity system and Bana Bana social series, which demonstrate my ability to deliver work that is both visually striking and culturally resonant. I am eager to bring this perspective to your team in</w:t>
      </w:r>
      <w:r>
        <w:t xml:space="preserve"> </w:t>
      </w:r>
      <w:r>
        <w:t xml:space="preserve">Kenya Nairobi</w:t>
      </w:r>
      <w:r>
        <w:t xml:space="preserve">, where creativity isn’t just a skill—it’s a catalyst for community growth.</w:t>
      </w:r>
    </w:p>
    <w:p>
      <w:pPr>
        <w:pStyle w:val="BodyText"/>
      </w:pPr>
      <w:r>
        <w:t xml:space="preserve">Thank you for considering my application as part of your next wave of talent. I have followed your company’s journey since its founding in 2015 and am deeply inspired by how you’ve positioned Nairobi on the global creative map. I would welcome the opportunity to discuss how my proactive mindset, cultural insight, and dedication to elevating Kenyan design can support your team’s vision. I am available for an interview at your earliest convenience and will follow up next week.</w:t>
      </w:r>
    </w:p>
    <w:p>
      <w:pPr>
        <w:pStyle w:val="BodyText"/>
      </w:pPr>
      <w:r>
        <w:t xml:space="preserve">Sincerely,</w:t>
      </w:r>
    </w:p>
    <w:p>
      <w:pPr>
        <w:pStyle w:val="BodyText"/>
      </w:pPr>
      <w:r>
        <w:t xml:space="preserve">Wanjiru Mwangi</w:t>
      </w:r>
    </w:p>
    <w:p>
      <w:pPr>
        <w:pStyle w:val="BodyText"/>
      </w:pPr>
      <w:r>
        <w:t xml:space="preserve">+254 7XX XXX XXX | wanjiru.mwangi@email.com | Nairobi, Kenya</w:t>
      </w:r>
    </w:p>
    <w:p>
      <w:pPr>
        <w:pStyle w:val="BodyText"/>
      </w:pPr>
      <w:r>
        <w:t xml:space="preserve">LinkedIn: linkedin.com/in/wanjirusdesign | Portfolio: www.wanjirusdesign.co.ke/portfolio</w:t>
      </w:r>
    </w:p>
    <w:p>
      <w:pPr>
        <w:pStyle w:val="BodyText"/>
      </w:pPr>
      <w:r>
        <w:rPr>
          <w:iCs/>
          <w:i/>
        </w:rPr>
        <w:t xml:space="preserve">Submitted as part of the Graphic Designer Internship Application Letter for a position within Kenya Nairobi's creativ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Nairobi, Kenya</dc:title>
  <dc:creator/>
  <dc:language>en</dc:language>
  <cp:keywords/>
  <dcterms:created xsi:type="dcterms:W3CDTF">2025-12-08T00:53:45Z</dcterms:created>
  <dcterms:modified xsi:type="dcterms:W3CDTF">2025-12-08T00:53:45Z</dcterms:modified>
</cp:coreProperties>
</file>

<file path=docProps/custom.xml><?xml version="1.0" encoding="utf-8"?>
<Properties xmlns="http://schemas.openxmlformats.org/officeDocument/2006/custom-properties" xmlns:vt="http://schemas.openxmlformats.org/officeDocument/2006/docPropsVTypes"/>
</file>